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E36C36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>mobile user interface design and database programming and managemen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platforms, software tools, and framework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3A67E296" w14:textId="77777777" w:rsidR="00F06964" w:rsidRDefault="00D6663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30F5F284" w14:textId="3E6C779F" w:rsidR="00F06964" w:rsidRPr="00F06964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F069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66657191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5CC2A9AE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0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32F4688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55AE79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6B73A947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F31FAAF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4B6AE902" w14:textId="77777777" w:rsidR="00F06964" w:rsidRPr="00DD42E8" w:rsidRDefault="00F06964" w:rsidP="00F06964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  <w:bookmarkStart w:id="0" w:name="_GoBack"/>
      <w:bookmarkEnd w:id="0"/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0E0CDCCE" w14:textId="53BA1F41" w:rsidR="00C37ECD" w:rsidRPr="00C37ECD" w:rsidRDefault="00041BAF" w:rsidP="00C37ECD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C37ECD" w:rsidRPr="00C37ECD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4FABcbQKs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37ECD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06964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Crime-Statistics-Database-Progr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B94B1-7558-48B0-AC07-4A927E9C2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9</cp:revision>
  <cp:lastPrinted>2020-01-17T06:06:00Z</cp:lastPrinted>
  <dcterms:created xsi:type="dcterms:W3CDTF">2019-10-14T22:49:00Z</dcterms:created>
  <dcterms:modified xsi:type="dcterms:W3CDTF">2020-01-17T19:30:00Z</dcterms:modified>
</cp:coreProperties>
</file>